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DC6E33" w:rsidRDefault="0012112D" w:rsidP="005A3D10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56210</wp:posOffset>
                </wp:positionH>
                <wp:positionV relativeFrom="paragraph">
                  <wp:posOffset>367030</wp:posOffset>
                </wp:positionV>
                <wp:extent cx="5806440" cy="708660"/>
                <wp:effectExtent l="0" t="0" r="22860" b="15240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6440" cy="708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BAFA7E" id="Retângulo 1" o:spid="_x0000_s1026" style="position:absolute;margin-left:12.3pt;margin-top:28.9pt;width:457.2pt;height:55.8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" filled="f" strokecolor="black [3213]" strokeweight="1pt">
                <w10:wrap anchorx="margin"/>
              </v:rect>
            </w:pict>
          </mc:Fallback>
        </mc:AlternateContent>
      </w:r>
      <w:r w:rsidR="00DC6E33">
        <w:rPr>
          <w:rFonts w:cstheme="minorHAnsi"/>
        </w:rPr>
        <w:br w:type="textWrapping" w:clear="all"/>
      </w:r>
    </w:p>
    <w:sdt>
      <w:sdtPr>
        <w:rPr>
          <w:rFonts w:cstheme="minorHAnsi"/>
          <w:b/>
          <w:sz w:val="56"/>
        </w:rPr>
        <w:tag w:val="selecione o tipo de defesa"/>
        <w:id w:val="-144203455"/>
        <w:lock w:val="sdtLocked"/>
        <w:placeholder>
          <w:docPart w:val="8203D02FB63449D2A1CADD7808A2958D"/>
        </w:placeholder>
        <w:showingPlcHdr/>
        <w:dropDownList>
          <w:listItem w:displayText="SEMINÁRIO DE MESTRADO" w:value="SEMINÁRIO DE MESTRADO"/>
          <w:listItem w:displayText="SEMINÁRIO DE DOUTORADO" w:value="SEMINÁRIO DE DOUTORADO"/>
          <w:listItem w:displayText="DISSERTAÇÃO DE MESTRADO" w:value="DISSERTAÇÃO DE MESTRADO"/>
          <w:listItem w:displayText="TESE DE DOUTORADO" w:value="TESE DE DOUTORADO"/>
        </w:dropDownList>
      </w:sdtPr>
      <w:sdtEndPr/>
      <w:sdtContent>
        <w:p w:rsidR="005A3D10" w:rsidRPr="00D55D1C" w:rsidRDefault="00DE41F3" w:rsidP="005A3D10">
          <w:pPr>
            <w:jc w:val="center"/>
            <w:rPr>
              <w:rFonts w:cstheme="minorHAnsi"/>
              <w:b/>
              <w:sz w:val="20"/>
            </w:rPr>
          </w:pPr>
          <w:r w:rsidRPr="00D55D1C">
            <w:rPr>
              <w:rStyle w:val="TextodoEspaoReservado"/>
              <w:b/>
              <w:sz w:val="52"/>
              <w:szCs w:val="52"/>
            </w:rPr>
            <w:t>Selecione o tipo de apresentação</w:t>
          </w:r>
        </w:p>
      </w:sdtContent>
    </w:sdt>
    <w:p w:rsidR="00D55D1C" w:rsidRDefault="00D55D1C" w:rsidP="00124668">
      <w:pPr>
        <w:jc w:val="center"/>
        <w:rPr>
          <w:rFonts w:cstheme="minorHAnsi"/>
        </w:rPr>
      </w:pPr>
    </w:p>
    <w:sdt>
      <w:sdtPr>
        <w:rPr>
          <w:rFonts w:cstheme="minorHAnsi"/>
          <w:sz w:val="32"/>
          <w:szCs w:val="32"/>
        </w:rPr>
        <w:id w:val="1920285577"/>
        <w:placeholder>
          <w:docPart w:val="A7BC3A068B244C02B5AAA529E10753B1"/>
        </w:placeholder>
        <w:showingPlcHdr/>
      </w:sdtPr>
      <w:sdtEndPr/>
      <w:sdtContent>
        <w:p w:rsidR="00D55D1C" w:rsidRPr="009F74CD" w:rsidRDefault="00ED58CF" w:rsidP="00124668">
          <w:pPr>
            <w:jc w:val="center"/>
            <w:rPr>
              <w:rFonts w:cstheme="minorHAnsi"/>
              <w:sz w:val="32"/>
              <w:szCs w:val="32"/>
            </w:rPr>
          </w:pPr>
          <w:r w:rsidRPr="009F74CD">
            <w:rPr>
              <w:rStyle w:val="TextodoEspaoReservado"/>
              <w:sz w:val="32"/>
              <w:szCs w:val="32"/>
            </w:rPr>
            <w:t>Clique aqui para inserir o nome completo do candidato</w:t>
          </w:r>
        </w:p>
      </w:sdtContent>
    </w:sdt>
    <w:p w:rsidR="00D55D1C" w:rsidRDefault="00D55D1C" w:rsidP="00124668">
      <w:pPr>
        <w:jc w:val="center"/>
        <w:rPr>
          <w:rFonts w:cstheme="minorHAnsi"/>
        </w:rPr>
      </w:pPr>
    </w:p>
    <w:p w:rsidR="00D55D1C" w:rsidRPr="00124668" w:rsidRDefault="00D55D1C" w:rsidP="00124668">
      <w:pPr>
        <w:jc w:val="center"/>
        <w:rPr>
          <w:rFonts w:cstheme="minorHAnsi"/>
        </w:rPr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2371"/>
        <w:gridCol w:w="7258"/>
      </w:tblGrid>
      <w:tr w:rsidR="00124668" w:rsidTr="0001336E">
        <w:tc>
          <w:tcPr>
            <w:tcW w:w="1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:rsidR="00124668" w:rsidRDefault="00124668" w:rsidP="00124668">
            <w:pPr>
              <w:rPr>
                <w:rFonts w:cstheme="minorHAnsi"/>
              </w:rPr>
            </w:pPr>
            <w:r w:rsidRPr="009F74CD">
              <w:rPr>
                <w:rFonts w:cstheme="minorHAnsi"/>
                <w:b/>
                <w:sz w:val="36"/>
              </w:rPr>
              <w:t>Título do Trabalho</w:t>
            </w:r>
          </w:p>
        </w:tc>
        <w:tc>
          <w:tcPr>
            <w:tcW w:w="3769" w:type="pct"/>
            <w:tcBorders>
              <w:top w:val="single" w:sz="4" w:space="0" w:color="FFFFFF"/>
              <w:bottom w:val="nil"/>
              <w:right w:val="single" w:sz="4" w:space="0" w:color="FFFFFF" w:themeColor="background1"/>
            </w:tcBorders>
          </w:tcPr>
          <w:p w:rsidR="00124668" w:rsidRDefault="00124668" w:rsidP="00C80E75">
            <w:pPr>
              <w:jc w:val="center"/>
              <w:rPr>
                <w:rFonts w:cstheme="minorHAnsi"/>
                <w:b/>
                <w:sz w:val="40"/>
                <w:szCs w:val="40"/>
              </w:rPr>
            </w:pPr>
            <w:r w:rsidRPr="00124668">
              <w:rPr>
                <w:rFonts w:cstheme="minorHAnsi"/>
                <w:b/>
                <w:sz w:val="40"/>
                <w:szCs w:val="40"/>
              </w:rPr>
              <w:t>“</w:t>
            </w:r>
            <w:sdt>
              <w:sdtPr>
                <w:rPr>
                  <w:rFonts w:cstheme="minorHAnsi"/>
                  <w:b/>
                  <w:sz w:val="36"/>
                  <w:szCs w:val="36"/>
                </w:rPr>
                <w:id w:val="270215057"/>
                <w:placeholder>
                  <w:docPart w:val="84227F3173F44494BBDE6D9B382F12E5"/>
                </w:placeholder>
                <w:showingPlcHdr/>
              </w:sdtPr>
              <w:sdtEndPr/>
              <w:sdtContent>
                <w:r w:rsidR="00D55D1C" w:rsidRPr="009F74CD">
                  <w:rPr>
                    <w:rStyle w:val="TextodoEspaoReservado"/>
                    <w:rFonts w:cstheme="minorHAnsi"/>
                    <w:b/>
                    <w:sz w:val="36"/>
                    <w:szCs w:val="36"/>
                  </w:rPr>
                  <w:t>Clique aqui para inserir o título do trabalho</w:t>
                </w:r>
              </w:sdtContent>
            </w:sdt>
            <w:r w:rsidRPr="00124668">
              <w:rPr>
                <w:rFonts w:cstheme="minorHAnsi"/>
                <w:b/>
                <w:sz w:val="40"/>
                <w:szCs w:val="40"/>
              </w:rPr>
              <w:t>”</w:t>
            </w:r>
          </w:p>
          <w:p w:rsidR="00C80E75" w:rsidRPr="00124668" w:rsidRDefault="00C80E75" w:rsidP="00C80E75">
            <w:pPr>
              <w:jc w:val="center"/>
              <w:rPr>
                <w:rFonts w:cstheme="minorHAnsi"/>
              </w:rPr>
            </w:pPr>
          </w:p>
          <w:p w:rsidR="00124668" w:rsidRDefault="00124668" w:rsidP="00124668">
            <w:pPr>
              <w:rPr>
                <w:rFonts w:cstheme="minorHAnsi"/>
              </w:rPr>
            </w:pPr>
          </w:p>
        </w:tc>
      </w:tr>
      <w:tr w:rsidR="00ED58CF" w:rsidTr="0001336E">
        <w:tc>
          <w:tcPr>
            <w:tcW w:w="1231" w:type="pct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</w:tcPr>
          <w:p w:rsidR="00ED58CF" w:rsidRDefault="00ED58CF" w:rsidP="00124668">
            <w:pPr>
              <w:rPr>
                <w:rFonts w:cstheme="minorHAnsi"/>
                <w:b/>
                <w:sz w:val="40"/>
              </w:rPr>
            </w:pPr>
          </w:p>
        </w:tc>
        <w:tc>
          <w:tcPr>
            <w:tcW w:w="3769" w:type="pct"/>
            <w:tcBorders>
              <w:top w:val="nil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</w:tcPr>
          <w:p w:rsidR="00ED58CF" w:rsidRPr="00124668" w:rsidRDefault="00ED58CF" w:rsidP="00124668">
            <w:pPr>
              <w:rPr>
                <w:rFonts w:cstheme="minorHAnsi"/>
                <w:b/>
                <w:sz w:val="40"/>
                <w:szCs w:val="40"/>
              </w:rPr>
            </w:pPr>
          </w:p>
        </w:tc>
      </w:tr>
      <w:tr w:rsidR="00C80E75" w:rsidTr="0001336E">
        <w:tc>
          <w:tcPr>
            <w:tcW w:w="1231" w:type="pct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/>
              <w:right w:val="single" w:sz="4" w:space="0" w:color="000000"/>
            </w:tcBorders>
          </w:tcPr>
          <w:p w:rsidR="00C80E75" w:rsidRDefault="00ED58CF" w:rsidP="00124668">
            <w:pPr>
              <w:rPr>
                <w:rFonts w:cstheme="minorHAnsi"/>
                <w:b/>
                <w:sz w:val="30"/>
                <w:szCs w:val="30"/>
              </w:rPr>
            </w:pPr>
            <w:r w:rsidRPr="0001336E">
              <w:rPr>
                <w:rFonts w:cstheme="minorHAnsi"/>
                <w:b/>
                <w:sz w:val="30"/>
                <w:szCs w:val="30"/>
              </w:rPr>
              <w:t>Orientador(es)</w:t>
            </w:r>
          </w:p>
          <w:p w:rsidR="00B33AA0" w:rsidRPr="00B33AA0" w:rsidRDefault="00B33AA0" w:rsidP="00124668">
            <w:pPr>
              <w:rPr>
                <w:rFonts w:cstheme="minorHAnsi"/>
                <w:b/>
                <w:sz w:val="30"/>
                <w:szCs w:val="30"/>
              </w:rPr>
            </w:pPr>
          </w:p>
        </w:tc>
        <w:tc>
          <w:tcPr>
            <w:tcW w:w="3769" w:type="pct"/>
            <w:tcBorders>
              <w:top w:val="nil"/>
              <w:left w:val="single" w:sz="4" w:space="0" w:color="000000"/>
              <w:bottom w:val="single" w:sz="4" w:space="0" w:color="FFFFFF"/>
              <w:right w:val="single" w:sz="4" w:space="0" w:color="FFFFFF"/>
            </w:tcBorders>
          </w:tcPr>
          <w:p w:rsidR="00C80E75" w:rsidRPr="0001336E" w:rsidRDefault="000644EB" w:rsidP="00124668">
            <w:pPr>
              <w:rPr>
                <w:rFonts w:cstheme="minorHAnsi"/>
                <w:sz w:val="30"/>
                <w:szCs w:val="30"/>
              </w:rPr>
            </w:pPr>
            <w:sdt>
              <w:sdtPr>
                <w:rPr>
                  <w:rFonts w:cstheme="minorHAnsi"/>
                  <w:sz w:val="30"/>
                  <w:szCs w:val="30"/>
                </w:rPr>
                <w:id w:val="1960214524"/>
                <w:placeholder>
                  <w:docPart w:val="37713054305D4BBC8409EEC63DF069C1"/>
                </w:placeholder>
                <w:showingPlcHdr/>
              </w:sdtPr>
              <w:sdtEndPr/>
              <w:sdtContent>
                <w:r w:rsidR="00ED58CF" w:rsidRPr="0001336E">
                  <w:rPr>
                    <w:rStyle w:val="TextodoEspaoReservado"/>
                    <w:rFonts w:cstheme="minorHAnsi"/>
                    <w:sz w:val="30"/>
                    <w:szCs w:val="30"/>
                  </w:rPr>
                  <w:t>Clique aqui para inserir o(s) n</w:t>
                </w:r>
                <w:r w:rsidR="00ED58CF" w:rsidRPr="0001336E">
                  <w:rPr>
                    <w:rStyle w:val="TextodoEspaoReservado"/>
                    <w:sz w:val="30"/>
                    <w:szCs w:val="30"/>
                  </w:rPr>
                  <w:t>ome(s) do(s) orientador(es)</w:t>
                </w:r>
              </w:sdtContent>
            </w:sdt>
          </w:p>
        </w:tc>
      </w:tr>
      <w:tr w:rsidR="005E60AC" w:rsidTr="0001336E">
        <w:tc>
          <w:tcPr>
            <w:tcW w:w="123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</w:tcPr>
          <w:p w:rsidR="005E60AC" w:rsidRDefault="005E60AC" w:rsidP="00124668">
            <w:pPr>
              <w:rPr>
                <w:rFonts w:cstheme="minorHAnsi"/>
                <w:b/>
                <w:sz w:val="40"/>
              </w:rPr>
            </w:pPr>
          </w:p>
        </w:tc>
        <w:tc>
          <w:tcPr>
            <w:tcW w:w="3769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/>
            </w:tcBorders>
          </w:tcPr>
          <w:p w:rsidR="005E60AC" w:rsidRDefault="005E60AC" w:rsidP="00D55D1C">
            <w:pPr>
              <w:rPr>
                <w:rFonts w:cstheme="minorHAnsi"/>
                <w:b/>
                <w:sz w:val="40"/>
                <w:szCs w:val="40"/>
              </w:rPr>
            </w:pPr>
          </w:p>
        </w:tc>
      </w:tr>
      <w:tr w:rsidR="00C80E75" w:rsidTr="0001336E">
        <w:tc>
          <w:tcPr>
            <w:tcW w:w="123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000000"/>
            </w:tcBorders>
          </w:tcPr>
          <w:p w:rsidR="00C80E75" w:rsidRPr="0001336E" w:rsidRDefault="00C80E75" w:rsidP="00124668">
            <w:pPr>
              <w:rPr>
                <w:rFonts w:cstheme="minorHAnsi"/>
                <w:b/>
                <w:sz w:val="30"/>
                <w:szCs w:val="30"/>
              </w:rPr>
            </w:pPr>
            <w:r w:rsidRPr="0001336E">
              <w:rPr>
                <w:rFonts w:cstheme="minorHAnsi"/>
                <w:b/>
                <w:sz w:val="30"/>
                <w:szCs w:val="30"/>
              </w:rPr>
              <w:t>Banca</w:t>
            </w:r>
          </w:p>
        </w:tc>
        <w:tc>
          <w:tcPr>
            <w:tcW w:w="3769" w:type="pct"/>
            <w:tcBorders>
              <w:top w:val="single" w:sz="4" w:space="0" w:color="FFFFFF"/>
              <w:left w:val="single" w:sz="4" w:space="0" w:color="000000"/>
              <w:bottom w:val="single" w:sz="4" w:space="0" w:color="FFFFFF"/>
              <w:right w:val="single" w:sz="4" w:space="0" w:color="FFFFFF"/>
            </w:tcBorders>
          </w:tcPr>
          <w:p w:rsidR="00C80E75" w:rsidRPr="0001336E" w:rsidRDefault="000644EB" w:rsidP="00D55D1C">
            <w:pPr>
              <w:rPr>
                <w:rFonts w:cstheme="minorHAnsi"/>
                <w:sz w:val="30"/>
                <w:szCs w:val="30"/>
              </w:rPr>
            </w:pPr>
            <w:sdt>
              <w:sdtPr>
                <w:rPr>
                  <w:rFonts w:cstheme="minorHAnsi"/>
                  <w:sz w:val="30"/>
                  <w:szCs w:val="30"/>
                </w:rPr>
                <w:id w:val="102616995"/>
                <w:placeholder>
                  <w:docPart w:val="A0B67BC46B554DB2AE6833431F5C0DF1"/>
                </w:placeholder>
                <w:showingPlcHdr/>
              </w:sdtPr>
              <w:sdtEndPr/>
              <w:sdtContent>
                <w:r w:rsidR="00D55D1C" w:rsidRPr="0001336E">
                  <w:rPr>
                    <w:rStyle w:val="TextodoEspaoReservado"/>
                    <w:rFonts w:cstheme="minorHAnsi"/>
                    <w:sz w:val="30"/>
                    <w:szCs w:val="30"/>
                  </w:rPr>
                  <w:t>Clique aqui para inserir os nomes e a filiação dos membros da banca</w:t>
                </w:r>
                <w:r w:rsidR="005E60AC" w:rsidRPr="0001336E">
                  <w:rPr>
                    <w:rStyle w:val="TextodoEspaoReservado"/>
                    <w:rFonts w:cstheme="minorHAnsi"/>
                    <w:sz w:val="30"/>
                    <w:szCs w:val="30"/>
                  </w:rPr>
                  <w:t>, incluindo o orientador</w:t>
                </w:r>
              </w:sdtContent>
            </w:sdt>
          </w:p>
        </w:tc>
      </w:tr>
    </w:tbl>
    <w:p w:rsidR="00124668" w:rsidRPr="00124668" w:rsidRDefault="00124668" w:rsidP="00124668">
      <w:pPr>
        <w:pBdr>
          <w:bottom w:val="single" w:sz="12" w:space="1" w:color="auto"/>
        </w:pBdr>
        <w:rPr>
          <w:rFonts w:cstheme="minorHAnsi"/>
        </w:rPr>
      </w:pPr>
    </w:p>
    <w:tbl>
      <w:tblPr>
        <w:tblStyle w:val="Tabelacomgrade"/>
        <w:tblW w:w="1912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9"/>
        <w:gridCol w:w="2227"/>
      </w:tblGrid>
      <w:tr w:rsidR="00C80E75" w:rsidTr="00B33AA0">
        <w:trPr>
          <w:jc w:val="center"/>
        </w:trPr>
        <w:tc>
          <w:tcPr>
            <w:tcW w:w="1979" w:type="pct"/>
          </w:tcPr>
          <w:p w:rsidR="00C80E75" w:rsidRPr="00C80E75" w:rsidRDefault="00625102" w:rsidP="00625102">
            <w:pPr>
              <w:spacing w:before="240"/>
              <w:rPr>
                <w:rFonts w:cstheme="minorHAnsi"/>
                <w:b/>
                <w:sz w:val="32"/>
              </w:rPr>
            </w:pP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>
              <w:rPr>
                <w:rFonts w:cstheme="minorHAnsi"/>
              </w:rPr>
              <w:softHyphen/>
            </w:r>
            <w:r w:rsidR="00C80E75" w:rsidRPr="00C80E75">
              <w:rPr>
                <w:rFonts w:cstheme="minorHAnsi"/>
                <w:b/>
                <w:sz w:val="32"/>
              </w:rPr>
              <w:t>D</w:t>
            </w:r>
            <w:r w:rsidR="00ED58CF">
              <w:rPr>
                <w:rFonts w:cstheme="minorHAnsi"/>
                <w:b/>
                <w:sz w:val="32"/>
              </w:rPr>
              <w:t>a</w:t>
            </w:r>
            <w:r w:rsidR="00C80E75" w:rsidRPr="00C80E75">
              <w:rPr>
                <w:rFonts w:cstheme="minorHAnsi"/>
                <w:b/>
                <w:sz w:val="32"/>
              </w:rPr>
              <w:t>ta:</w:t>
            </w:r>
          </w:p>
        </w:tc>
        <w:tc>
          <w:tcPr>
            <w:tcW w:w="3021" w:type="pct"/>
          </w:tcPr>
          <w:p w:rsidR="00C80E75" w:rsidRPr="00C80E75" w:rsidRDefault="000644EB" w:rsidP="00625102">
            <w:pPr>
              <w:spacing w:before="240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  <w:sz w:val="40"/>
                  <w:szCs w:val="40"/>
                </w:rPr>
                <w:id w:val="1841655550"/>
                <w:placeholder>
                  <w:docPart w:val="B6EABF520AAD4725B15AF809FB305D39"/>
                </w:placeholder>
                <w:showingPlcHdr/>
              </w:sdtPr>
              <w:sdtEndPr/>
              <w:sdtContent>
                <w:r w:rsidR="00D55D1C" w:rsidRPr="00C80E75">
                  <w:rPr>
                    <w:rStyle w:val="TextodoEspaoReservado"/>
                    <w:rFonts w:cstheme="minorHAnsi"/>
                    <w:b/>
                    <w:sz w:val="32"/>
                    <w:szCs w:val="40"/>
                  </w:rPr>
                  <w:t>dd/mm/aa</w:t>
                </w:r>
                <w:r w:rsidR="00ED58CF">
                  <w:rPr>
                    <w:rStyle w:val="TextodoEspaoReservado"/>
                    <w:rFonts w:cstheme="minorHAnsi"/>
                    <w:b/>
                    <w:sz w:val="32"/>
                    <w:szCs w:val="40"/>
                  </w:rPr>
                  <w:t>a</w:t>
                </w:r>
                <w:r w:rsidR="00D55D1C" w:rsidRPr="00C80E75">
                  <w:rPr>
                    <w:rStyle w:val="TextodoEspaoReservado"/>
                    <w:rFonts w:cstheme="minorHAnsi"/>
                    <w:b/>
                    <w:sz w:val="32"/>
                    <w:szCs w:val="40"/>
                  </w:rPr>
                  <w:t>a</w:t>
                </w:r>
              </w:sdtContent>
            </w:sdt>
          </w:p>
        </w:tc>
      </w:tr>
      <w:tr w:rsidR="00C80E75" w:rsidTr="00B33AA0">
        <w:trPr>
          <w:jc w:val="center"/>
        </w:trPr>
        <w:tc>
          <w:tcPr>
            <w:tcW w:w="1979" w:type="pct"/>
          </w:tcPr>
          <w:p w:rsidR="00C80E75" w:rsidRPr="00C80E75" w:rsidRDefault="00C80E75" w:rsidP="00625102">
            <w:pPr>
              <w:spacing w:before="240"/>
              <w:rPr>
                <w:rFonts w:cstheme="minorHAnsi"/>
                <w:b/>
                <w:sz w:val="32"/>
              </w:rPr>
            </w:pPr>
            <w:r w:rsidRPr="00C80E75">
              <w:rPr>
                <w:rFonts w:cstheme="minorHAnsi"/>
                <w:b/>
                <w:sz w:val="32"/>
              </w:rPr>
              <w:t>Horário:</w:t>
            </w:r>
          </w:p>
        </w:tc>
        <w:tc>
          <w:tcPr>
            <w:tcW w:w="3021" w:type="pct"/>
          </w:tcPr>
          <w:p w:rsidR="00C80E75" w:rsidRPr="00C80E75" w:rsidRDefault="000644EB" w:rsidP="00625102">
            <w:pPr>
              <w:spacing w:before="240"/>
              <w:rPr>
                <w:rFonts w:cstheme="minorHAnsi"/>
                <w:b/>
                <w:sz w:val="32"/>
                <w:szCs w:val="40"/>
              </w:rPr>
            </w:pPr>
            <w:sdt>
              <w:sdtPr>
                <w:rPr>
                  <w:rFonts w:cstheme="minorHAnsi"/>
                  <w:b/>
                  <w:sz w:val="40"/>
                  <w:szCs w:val="40"/>
                </w:rPr>
                <w:id w:val="-903763724"/>
                <w:placeholder>
                  <w:docPart w:val="1872BF8B48894CD49E4F83089087F957"/>
                </w:placeholder>
                <w:showingPlcHdr/>
              </w:sdtPr>
              <w:sdtEndPr/>
              <w:sdtContent>
                <w:r w:rsidR="00DE41F3" w:rsidRPr="00C80E75">
                  <w:rPr>
                    <w:rStyle w:val="TextodoEspaoReservado"/>
                    <w:b/>
                    <w:sz w:val="32"/>
                  </w:rPr>
                  <w:t>00:00</w:t>
                </w:r>
              </w:sdtContent>
            </w:sdt>
            <w:r w:rsidR="00DE41F3">
              <w:rPr>
                <w:rFonts w:cstheme="minorHAnsi"/>
                <w:b/>
                <w:sz w:val="40"/>
                <w:szCs w:val="40"/>
              </w:rPr>
              <w:t xml:space="preserve">  h</w:t>
            </w:r>
          </w:p>
        </w:tc>
      </w:tr>
      <w:tr w:rsidR="00C80E75" w:rsidTr="00B33AA0">
        <w:trPr>
          <w:jc w:val="center"/>
        </w:trPr>
        <w:tc>
          <w:tcPr>
            <w:tcW w:w="1979" w:type="pct"/>
          </w:tcPr>
          <w:p w:rsidR="00C80E75" w:rsidRPr="00C80E75" w:rsidRDefault="00C80E75" w:rsidP="00625102">
            <w:pPr>
              <w:spacing w:before="240"/>
              <w:rPr>
                <w:rFonts w:cstheme="minorHAnsi"/>
                <w:b/>
                <w:sz w:val="32"/>
              </w:rPr>
            </w:pPr>
            <w:r w:rsidRPr="00C80E75">
              <w:rPr>
                <w:rFonts w:cstheme="minorHAnsi"/>
                <w:b/>
                <w:sz w:val="32"/>
              </w:rPr>
              <w:t>Local</w:t>
            </w:r>
            <w:r w:rsidR="00705C42">
              <w:rPr>
                <w:rFonts w:cstheme="minorHAnsi"/>
                <w:b/>
                <w:sz w:val="32"/>
              </w:rPr>
              <w:t>*</w:t>
            </w:r>
            <w:r w:rsidRPr="00C80E75">
              <w:rPr>
                <w:rFonts w:cstheme="minorHAnsi"/>
                <w:b/>
                <w:sz w:val="32"/>
              </w:rPr>
              <w:t>:</w:t>
            </w:r>
          </w:p>
        </w:tc>
        <w:tc>
          <w:tcPr>
            <w:tcW w:w="3021" w:type="pct"/>
          </w:tcPr>
          <w:p w:rsidR="0012112D" w:rsidRPr="00B33AA0" w:rsidRDefault="0012112D" w:rsidP="00625102">
            <w:pPr>
              <w:spacing w:before="240"/>
              <w:rPr>
                <w:rFonts w:cstheme="minorHAnsi"/>
                <w:b/>
                <w:sz w:val="40"/>
                <w:szCs w:val="40"/>
              </w:rPr>
            </w:pPr>
          </w:p>
        </w:tc>
      </w:tr>
    </w:tbl>
    <w:p w:rsidR="00C80E75" w:rsidRPr="00124668" w:rsidRDefault="00C80E75" w:rsidP="00124668">
      <w:pPr>
        <w:rPr>
          <w:rFonts w:cstheme="minorHAnsi"/>
        </w:rPr>
      </w:pPr>
    </w:p>
    <w:sectPr w:rsidR="00C80E75" w:rsidRPr="00124668" w:rsidSect="009F74CD">
      <w:headerReference w:type="default" r:id="rId6"/>
      <w:footerReference w:type="default" r:id="rId7"/>
      <w:pgSz w:w="11906" w:h="16838"/>
      <w:pgMar w:top="1417" w:right="1133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44EB" w:rsidRDefault="000644EB" w:rsidP="00DC6E33">
      <w:pPr>
        <w:spacing w:after="0" w:line="240" w:lineRule="auto"/>
      </w:pPr>
      <w:r>
        <w:separator/>
      </w:r>
    </w:p>
  </w:endnote>
  <w:endnote w:type="continuationSeparator" w:id="0">
    <w:p w:rsidR="000644EB" w:rsidRDefault="000644EB" w:rsidP="00DC6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336E" w:rsidRPr="00B33AA0" w:rsidRDefault="0001336E" w:rsidP="0001336E">
    <w:pPr>
      <w:rPr>
        <w:rFonts w:cstheme="minorHAnsi"/>
        <w:color w:val="A6A6A6" w:themeColor="background1" w:themeShade="A6"/>
      </w:rPr>
    </w:pPr>
    <w:r w:rsidRPr="00B33AA0">
      <w:rPr>
        <w:rFonts w:cstheme="minorHAnsi"/>
        <w:color w:val="A6A6A6" w:themeColor="background1" w:themeShade="A6"/>
      </w:rPr>
      <w:t>*</w:t>
    </w:r>
    <w:r w:rsidRPr="00B33AA0">
      <w:rPr>
        <w:rFonts w:cstheme="minorHAnsi"/>
        <w:b/>
        <w:color w:val="A6A6A6" w:themeColor="background1" w:themeShade="A6"/>
        <w:sz w:val="24"/>
      </w:rPr>
      <w:t xml:space="preserve"> </w:t>
    </w:r>
    <w:r w:rsidRPr="00B33AA0">
      <w:rPr>
        <w:rFonts w:cstheme="minorHAnsi"/>
        <w:color w:val="A6A6A6" w:themeColor="background1" w:themeShade="A6"/>
        <w:sz w:val="24"/>
      </w:rPr>
      <w:t>Informação a ser preenchida pela Secretaria do Curs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44EB" w:rsidRDefault="000644EB" w:rsidP="00DC6E33">
      <w:pPr>
        <w:spacing w:after="0" w:line="240" w:lineRule="auto"/>
      </w:pPr>
      <w:r>
        <w:separator/>
      </w:r>
    </w:p>
  </w:footnote>
  <w:footnote w:type="continuationSeparator" w:id="0">
    <w:p w:rsidR="000644EB" w:rsidRDefault="000644EB" w:rsidP="00DC6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6E33" w:rsidRDefault="00DC6E33" w:rsidP="00DC6E33">
    <w:pPr>
      <w:pStyle w:val="Cabealho"/>
      <w:jc w:val="center"/>
    </w:pPr>
    <w:r>
      <w:rPr>
        <w:noProof/>
        <w:lang w:eastAsia="pt-BR"/>
      </w:rPr>
      <w:drawing>
        <wp:inline distT="0" distB="0" distL="0" distR="0">
          <wp:extent cx="2316480" cy="471222"/>
          <wp:effectExtent l="0" t="0" r="7620" b="5080"/>
          <wp:docPr id="5" name="Imagem 5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do S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9814" cy="488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C6E33" w:rsidRDefault="00DC6E33" w:rsidP="00DC6E33">
    <w:pPr>
      <w:pStyle w:val="Cabealho"/>
      <w:jc w:val="center"/>
    </w:pPr>
  </w:p>
  <w:p w:rsidR="00DC6E33" w:rsidRPr="009F74CD" w:rsidRDefault="00DC6E33" w:rsidP="00DC6E33">
    <w:pPr>
      <w:pStyle w:val="Cabealho"/>
      <w:jc w:val="center"/>
      <w:rPr>
        <w:b/>
        <w:sz w:val="36"/>
      </w:rPr>
    </w:pPr>
    <w:r w:rsidRPr="009F74CD">
      <w:rPr>
        <w:b/>
        <w:sz w:val="36"/>
      </w:rPr>
      <w:t>PROGRAMA DE ENGENHARIA METALÚRGICA E DE MATERIAIS COPPE/UFRJ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e1A7+XsW36141PKgX4HFYU7SZO7Pv98P2I0ZvCJnyqKEX9UrWLZVj9RGu94sV1oyMZ9Zt3LT/NKge30xzAIaA==" w:salt="MMFpNV2iZif+fi1bKe+nr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LYwNTYCYktzSyUdpeDU4uLM/DyQAtNaAP3vXBwsAAAA"/>
  </w:docVars>
  <w:rsids>
    <w:rsidRoot w:val="00FD2C3C"/>
    <w:rsid w:val="0001336E"/>
    <w:rsid w:val="000644EB"/>
    <w:rsid w:val="00072B15"/>
    <w:rsid w:val="0012112D"/>
    <w:rsid w:val="00124668"/>
    <w:rsid w:val="001C15A1"/>
    <w:rsid w:val="00334DB8"/>
    <w:rsid w:val="004F6332"/>
    <w:rsid w:val="0059512B"/>
    <w:rsid w:val="005A3D10"/>
    <w:rsid w:val="005B44FB"/>
    <w:rsid w:val="005E60AC"/>
    <w:rsid w:val="005E6B78"/>
    <w:rsid w:val="006134BC"/>
    <w:rsid w:val="00625102"/>
    <w:rsid w:val="006E7993"/>
    <w:rsid w:val="00705C42"/>
    <w:rsid w:val="007E7C82"/>
    <w:rsid w:val="00873A82"/>
    <w:rsid w:val="008940C5"/>
    <w:rsid w:val="009F74CD"/>
    <w:rsid w:val="00B23DEB"/>
    <w:rsid w:val="00B33AA0"/>
    <w:rsid w:val="00C80E75"/>
    <w:rsid w:val="00CB2E0D"/>
    <w:rsid w:val="00D21E33"/>
    <w:rsid w:val="00D536C3"/>
    <w:rsid w:val="00D55D1C"/>
    <w:rsid w:val="00DC6E33"/>
    <w:rsid w:val="00DE41F3"/>
    <w:rsid w:val="00ED58CF"/>
    <w:rsid w:val="00F40DFD"/>
    <w:rsid w:val="00F62DD1"/>
    <w:rsid w:val="00FD2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52825"/>
  <w15:chartTrackingRefBased/>
  <w15:docId w15:val="{98DFE8DD-F0F9-4C48-B7E5-F46C21A9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24668"/>
    <w:rPr>
      <w:color w:val="808080"/>
    </w:rPr>
  </w:style>
  <w:style w:type="table" w:styleId="Tabelacomgrade">
    <w:name w:val="Table Grid"/>
    <w:basedOn w:val="Tabelanormal"/>
    <w:uiPriority w:val="39"/>
    <w:rsid w:val="00124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DC6E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C6E33"/>
  </w:style>
  <w:style w:type="paragraph" w:styleId="Rodap">
    <w:name w:val="footer"/>
    <w:basedOn w:val="Normal"/>
    <w:link w:val="RodapChar"/>
    <w:uiPriority w:val="99"/>
    <w:unhideWhenUsed/>
    <w:rsid w:val="00DC6E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C6E33"/>
  </w:style>
  <w:style w:type="paragraph" w:styleId="Textodebalo">
    <w:name w:val="Balloon Text"/>
    <w:basedOn w:val="Normal"/>
    <w:link w:val="TextodebaloChar"/>
    <w:uiPriority w:val="99"/>
    <w:semiHidden/>
    <w:unhideWhenUsed/>
    <w:rsid w:val="00ED58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58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4227F3173F44494BBDE6D9B382F12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FDA2616-BD96-4FAD-8625-94D858FFF570}"/>
      </w:docPartPr>
      <w:docPartBody>
        <w:p w:rsidR="00C23963" w:rsidRDefault="00B1155D" w:rsidP="00B1155D">
          <w:pPr>
            <w:pStyle w:val="84227F3173F44494BBDE6D9B382F12E58"/>
          </w:pPr>
          <w:r w:rsidRPr="00C80E75">
            <w:rPr>
              <w:rStyle w:val="TextodoEspaoReservado"/>
              <w:rFonts w:cstheme="minorHAnsi"/>
              <w:b/>
              <w:sz w:val="44"/>
              <w:szCs w:val="40"/>
            </w:rPr>
            <w:t>Clique aqui para inserir o título do trabalho</w:t>
          </w:r>
        </w:p>
      </w:docPartBody>
    </w:docPart>
    <w:docPart>
      <w:docPartPr>
        <w:name w:val="A0B67BC46B554DB2AE6833431F5C0D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28714D-31B3-4633-915B-5EA841EA9634}"/>
      </w:docPartPr>
      <w:docPartBody>
        <w:p w:rsidR="00C23963" w:rsidRDefault="00B1155D" w:rsidP="00B1155D">
          <w:pPr>
            <w:pStyle w:val="A0B67BC46B554DB2AE6833431F5C0DF18"/>
          </w:pPr>
          <w:r w:rsidRPr="00C80E75">
            <w:rPr>
              <w:rStyle w:val="TextodoEspaoReservado"/>
              <w:rFonts w:cstheme="minorHAnsi"/>
              <w:sz w:val="32"/>
              <w:szCs w:val="40"/>
            </w:rPr>
            <w:t>Clique aqui para inserir os nomes</w:t>
          </w:r>
          <w:r>
            <w:rPr>
              <w:rStyle w:val="TextodoEspaoReservado"/>
              <w:rFonts w:cstheme="minorHAnsi"/>
              <w:sz w:val="32"/>
              <w:szCs w:val="40"/>
            </w:rPr>
            <w:t xml:space="preserve"> e a filiação</w:t>
          </w:r>
          <w:r w:rsidRPr="00C80E75">
            <w:rPr>
              <w:rStyle w:val="TextodoEspaoReservado"/>
              <w:rFonts w:cstheme="minorHAnsi"/>
              <w:sz w:val="32"/>
              <w:szCs w:val="40"/>
            </w:rPr>
            <w:t xml:space="preserve"> dos membros da banca</w:t>
          </w:r>
          <w:r>
            <w:rPr>
              <w:rStyle w:val="TextodoEspaoReservado"/>
              <w:rFonts w:cstheme="minorHAnsi"/>
              <w:sz w:val="32"/>
              <w:szCs w:val="40"/>
            </w:rPr>
            <w:t>, incluindo o orientador</w:t>
          </w:r>
        </w:p>
      </w:docPartBody>
    </w:docPart>
    <w:docPart>
      <w:docPartPr>
        <w:name w:val="B6EABF520AAD4725B15AF809FB305D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AB9F03-308E-4379-8F3C-B52EACF1D54B}"/>
      </w:docPartPr>
      <w:docPartBody>
        <w:p w:rsidR="00C23963" w:rsidRDefault="00B1155D" w:rsidP="00B1155D">
          <w:pPr>
            <w:pStyle w:val="B6EABF520AAD4725B15AF809FB305D398"/>
          </w:pPr>
          <w:r w:rsidRPr="00C80E75">
            <w:rPr>
              <w:rStyle w:val="TextodoEspaoReservado"/>
              <w:rFonts w:cstheme="minorHAnsi"/>
              <w:b/>
              <w:sz w:val="32"/>
              <w:szCs w:val="40"/>
            </w:rPr>
            <w:t>dd/mm/aa</w:t>
          </w:r>
          <w:r>
            <w:rPr>
              <w:rStyle w:val="TextodoEspaoReservado"/>
              <w:rFonts w:cstheme="minorHAnsi"/>
              <w:b/>
              <w:sz w:val="32"/>
              <w:szCs w:val="40"/>
            </w:rPr>
            <w:t>a</w:t>
          </w:r>
          <w:r w:rsidRPr="00C80E75">
            <w:rPr>
              <w:rStyle w:val="TextodoEspaoReservado"/>
              <w:rFonts w:cstheme="minorHAnsi"/>
              <w:b/>
              <w:sz w:val="32"/>
              <w:szCs w:val="40"/>
            </w:rPr>
            <w:t>a</w:t>
          </w:r>
        </w:p>
      </w:docPartBody>
    </w:docPart>
    <w:docPart>
      <w:docPartPr>
        <w:name w:val="1872BF8B48894CD49E4F83089087F95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1D03FDD-5B93-430D-8295-307C9B200081}"/>
      </w:docPartPr>
      <w:docPartBody>
        <w:p w:rsidR="00C23963" w:rsidRDefault="00B1155D" w:rsidP="00B1155D">
          <w:pPr>
            <w:pStyle w:val="1872BF8B48894CD49E4F83089087F9577"/>
          </w:pPr>
          <w:r w:rsidRPr="00C80E75">
            <w:rPr>
              <w:rStyle w:val="TextodoEspaoReservado"/>
              <w:b/>
              <w:sz w:val="32"/>
            </w:rPr>
            <w:t>00:00</w:t>
          </w:r>
        </w:p>
      </w:docPartBody>
    </w:docPart>
    <w:docPart>
      <w:docPartPr>
        <w:name w:val="8203D02FB63449D2A1CADD7808A295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DAA9E1-2FC9-41ED-9939-B89D73CE0340}"/>
      </w:docPartPr>
      <w:docPartBody>
        <w:p w:rsidR="00C23963" w:rsidRDefault="00B1155D" w:rsidP="00B1155D">
          <w:pPr>
            <w:pStyle w:val="8203D02FB63449D2A1CADD7808A2958D6"/>
          </w:pPr>
          <w:r w:rsidRPr="00D55D1C">
            <w:rPr>
              <w:rStyle w:val="TextodoEspaoReservado"/>
              <w:b/>
              <w:sz w:val="52"/>
              <w:szCs w:val="52"/>
            </w:rPr>
            <w:t>Selecione o tipo de apresentação</w:t>
          </w:r>
        </w:p>
      </w:docPartBody>
    </w:docPart>
    <w:docPart>
      <w:docPartPr>
        <w:name w:val="37713054305D4BBC8409EEC63DF069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599B427-A420-45B4-AF31-D6674A2AAC36}"/>
      </w:docPartPr>
      <w:docPartBody>
        <w:p w:rsidR="00B1155D" w:rsidRDefault="00B1155D" w:rsidP="00B1155D">
          <w:pPr>
            <w:pStyle w:val="37713054305D4BBC8409EEC63DF069C11"/>
          </w:pPr>
          <w:r w:rsidRPr="00ED58CF">
            <w:rPr>
              <w:rStyle w:val="TextodoEspaoReservado"/>
              <w:rFonts w:cstheme="minorHAnsi"/>
              <w:sz w:val="32"/>
              <w:szCs w:val="32"/>
            </w:rPr>
            <w:t>Clique aqui para inserir o(s) n</w:t>
          </w:r>
          <w:r w:rsidRPr="00ED58CF">
            <w:rPr>
              <w:rStyle w:val="TextodoEspaoReservado"/>
              <w:sz w:val="32"/>
              <w:szCs w:val="32"/>
            </w:rPr>
            <w:t>ome(s) do(s) orientador(es)</w:t>
          </w:r>
        </w:p>
      </w:docPartBody>
    </w:docPart>
    <w:docPart>
      <w:docPartPr>
        <w:name w:val="A7BC3A068B244C02B5AAA529E10753B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6B2EF3-7877-4344-B688-2343A6AF019B}"/>
      </w:docPartPr>
      <w:docPartBody>
        <w:p w:rsidR="00FC7B0D" w:rsidRDefault="00B1155D" w:rsidP="00B1155D">
          <w:pPr>
            <w:pStyle w:val="A7BC3A068B244C02B5AAA529E10753B1"/>
          </w:pPr>
          <w:r w:rsidRPr="00ED58CF">
            <w:rPr>
              <w:rStyle w:val="TextodoEspaoReservado"/>
              <w:b/>
              <w:sz w:val="32"/>
            </w:rPr>
            <w:t>Clique aqui para inserir o nome completo do candida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5B24"/>
    <w:rsid w:val="000651EA"/>
    <w:rsid w:val="00066300"/>
    <w:rsid w:val="00332B25"/>
    <w:rsid w:val="003B0DFD"/>
    <w:rsid w:val="004D438A"/>
    <w:rsid w:val="009313BA"/>
    <w:rsid w:val="00B1155D"/>
    <w:rsid w:val="00BC13CC"/>
    <w:rsid w:val="00C23963"/>
    <w:rsid w:val="00E35B24"/>
    <w:rsid w:val="00E70927"/>
    <w:rsid w:val="00FC7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1155D"/>
    <w:rPr>
      <w:color w:val="808080"/>
    </w:rPr>
  </w:style>
  <w:style w:type="paragraph" w:customStyle="1" w:styleId="84227F3173F44494BBDE6D9B382F12E5">
    <w:name w:val="84227F3173F44494BBDE6D9B382F12E5"/>
    <w:rsid w:val="00E35B24"/>
  </w:style>
  <w:style w:type="paragraph" w:customStyle="1" w:styleId="A0B67BC46B554DB2AE6833431F5C0DF1">
    <w:name w:val="A0B67BC46B554DB2AE6833431F5C0DF1"/>
    <w:rsid w:val="00E35B24"/>
  </w:style>
  <w:style w:type="paragraph" w:customStyle="1" w:styleId="B6EABF520AAD4725B15AF809FB305D39">
    <w:name w:val="B6EABF520AAD4725B15AF809FB305D39"/>
    <w:rsid w:val="00E35B24"/>
  </w:style>
  <w:style w:type="paragraph" w:customStyle="1" w:styleId="1872BF8B48894CD49E4F83089087F957">
    <w:name w:val="1872BF8B48894CD49E4F83089087F957"/>
    <w:rsid w:val="00E35B24"/>
  </w:style>
  <w:style w:type="paragraph" w:customStyle="1" w:styleId="269EDFF59DF740119215A68D4288A80E">
    <w:name w:val="269EDFF59DF740119215A68D4288A80E"/>
    <w:rsid w:val="00E35B24"/>
  </w:style>
  <w:style w:type="paragraph" w:customStyle="1" w:styleId="8203D02FB63449D2A1CADD7808A2958D">
    <w:name w:val="8203D02FB63449D2A1CADD7808A2958D"/>
    <w:rsid w:val="00E35B24"/>
    <w:rPr>
      <w:rFonts w:eastAsiaTheme="minorHAnsi"/>
      <w:lang w:eastAsia="en-US"/>
    </w:rPr>
  </w:style>
  <w:style w:type="paragraph" w:customStyle="1" w:styleId="CC061A51B0BD467183D3DB7DE570E396">
    <w:name w:val="CC061A51B0BD467183D3DB7DE570E396"/>
    <w:rsid w:val="00E35B24"/>
    <w:rPr>
      <w:rFonts w:eastAsiaTheme="minorHAnsi"/>
      <w:lang w:eastAsia="en-US"/>
    </w:rPr>
  </w:style>
  <w:style w:type="paragraph" w:customStyle="1" w:styleId="84227F3173F44494BBDE6D9B382F12E51">
    <w:name w:val="84227F3173F44494BBDE6D9B382F12E51"/>
    <w:rsid w:val="00E35B24"/>
    <w:rPr>
      <w:rFonts w:eastAsiaTheme="minorHAnsi"/>
      <w:lang w:eastAsia="en-US"/>
    </w:rPr>
  </w:style>
  <w:style w:type="paragraph" w:customStyle="1" w:styleId="A0B67BC46B554DB2AE6833431F5C0DF11">
    <w:name w:val="A0B67BC46B554DB2AE6833431F5C0DF11"/>
    <w:rsid w:val="00E35B24"/>
    <w:rPr>
      <w:rFonts w:eastAsiaTheme="minorHAnsi"/>
      <w:lang w:eastAsia="en-US"/>
    </w:rPr>
  </w:style>
  <w:style w:type="paragraph" w:customStyle="1" w:styleId="B6EABF520AAD4725B15AF809FB305D391">
    <w:name w:val="B6EABF520AAD4725B15AF809FB305D391"/>
    <w:rsid w:val="00E35B24"/>
    <w:rPr>
      <w:rFonts w:eastAsiaTheme="minorHAnsi"/>
      <w:lang w:eastAsia="en-US"/>
    </w:rPr>
  </w:style>
  <w:style w:type="paragraph" w:customStyle="1" w:styleId="1872BF8B48894CD49E4F83089087F9571">
    <w:name w:val="1872BF8B48894CD49E4F83089087F9571"/>
    <w:rsid w:val="00E35B24"/>
    <w:rPr>
      <w:rFonts w:eastAsiaTheme="minorHAnsi"/>
      <w:lang w:eastAsia="en-US"/>
    </w:rPr>
  </w:style>
  <w:style w:type="paragraph" w:customStyle="1" w:styleId="269EDFF59DF740119215A68D4288A80E1">
    <w:name w:val="269EDFF59DF740119215A68D4288A80E1"/>
    <w:rsid w:val="00E35B24"/>
    <w:rPr>
      <w:rFonts w:eastAsiaTheme="minorHAnsi"/>
      <w:lang w:eastAsia="en-US"/>
    </w:rPr>
  </w:style>
  <w:style w:type="paragraph" w:customStyle="1" w:styleId="8203D02FB63449D2A1CADD7808A2958D1">
    <w:name w:val="8203D02FB63449D2A1CADD7808A2958D1"/>
    <w:rsid w:val="00E35B24"/>
    <w:rPr>
      <w:rFonts w:eastAsiaTheme="minorHAnsi"/>
      <w:lang w:eastAsia="en-US"/>
    </w:rPr>
  </w:style>
  <w:style w:type="paragraph" w:customStyle="1" w:styleId="CC061A51B0BD467183D3DB7DE570E3961">
    <w:name w:val="CC061A51B0BD467183D3DB7DE570E3961"/>
    <w:rsid w:val="00E35B24"/>
    <w:rPr>
      <w:rFonts w:eastAsiaTheme="minorHAnsi"/>
      <w:lang w:eastAsia="en-US"/>
    </w:rPr>
  </w:style>
  <w:style w:type="paragraph" w:customStyle="1" w:styleId="84227F3173F44494BBDE6D9B382F12E52">
    <w:name w:val="84227F3173F44494BBDE6D9B382F12E52"/>
    <w:rsid w:val="00E35B24"/>
    <w:rPr>
      <w:rFonts w:eastAsiaTheme="minorHAnsi"/>
      <w:lang w:eastAsia="en-US"/>
    </w:rPr>
  </w:style>
  <w:style w:type="paragraph" w:customStyle="1" w:styleId="A0B67BC46B554DB2AE6833431F5C0DF12">
    <w:name w:val="A0B67BC46B554DB2AE6833431F5C0DF12"/>
    <w:rsid w:val="00E35B24"/>
    <w:rPr>
      <w:rFonts w:eastAsiaTheme="minorHAnsi"/>
      <w:lang w:eastAsia="en-US"/>
    </w:rPr>
  </w:style>
  <w:style w:type="paragraph" w:customStyle="1" w:styleId="B6EABF520AAD4725B15AF809FB305D392">
    <w:name w:val="B6EABF520AAD4725B15AF809FB305D392"/>
    <w:rsid w:val="00E35B24"/>
    <w:rPr>
      <w:rFonts w:eastAsiaTheme="minorHAnsi"/>
      <w:lang w:eastAsia="en-US"/>
    </w:rPr>
  </w:style>
  <w:style w:type="paragraph" w:customStyle="1" w:styleId="1872BF8B48894CD49E4F83089087F9572">
    <w:name w:val="1872BF8B48894CD49E4F83089087F9572"/>
    <w:rsid w:val="00E35B24"/>
    <w:rPr>
      <w:rFonts w:eastAsiaTheme="minorHAnsi"/>
      <w:lang w:eastAsia="en-US"/>
    </w:rPr>
  </w:style>
  <w:style w:type="paragraph" w:customStyle="1" w:styleId="269EDFF59DF740119215A68D4288A80E2">
    <w:name w:val="269EDFF59DF740119215A68D4288A80E2"/>
    <w:rsid w:val="00E35B24"/>
    <w:rPr>
      <w:rFonts w:eastAsiaTheme="minorHAnsi"/>
      <w:lang w:eastAsia="en-US"/>
    </w:rPr>
  </w:style>
  <w:style w:type="paragraph" w:customStyle="1" w:styleId="8203D02FB63449D2A1CADD7808A2958D2">
    <w:name w:val="8203D02FB63449D2A1CADD7808A2958D2"/>
    <w:rsid w:val="00E35B24"/>
    <w:rPr>
      <w:rFonts w:eastAsiaTheme="minorHAnsi"/>
      <w:lang w:eastAsia="en-US"/>
    </w:rPr>
  </w:style>
  <w:style w:type="paragraph" w:customStyle="1" w:styleId="CC061A51B0BD467183D3DB7DE570E3962">
    <w:name w:val="CC061A51B0BD467183D3DB7DE570E3962"/>
    <w:rsid w:val="00E35B24"/>
    <w:rPr>
      <w:rFonts w:eastAsiaTheme="minorHAnsi"/>
      <w:lang w:eastAsia="en-US"/>
    </w:rPr>
  </w:style>
  <w:style w:type="paragraph" w:customStyle="1" w:styleId="84227F3173F44494BBDE6D9B382F12E53">
    <w:name w:val="84227F3173F44494BBDE6D9B382F12E53"/>
    <w:rsid w:val="00E35B24"/>
    <w:rPr>
      <w:rFonts w:eastAsiaTheme="minorHAnsi"/>
      <w:lang w:eastAsia="en-US"/>
    </w:rPr>
  </w:style>
  <w:style w:type="paragraph" w:customStyle="1" w:styleId="A0B67BC46B554DB2AE6833431F5C0DF13">
    <w:name w:val="A0B67BC46B554DB2AE6833431F5C0DF13"/>
    <w:rsid w:val="00E35B24"/>
    <w:rPr>
      <w:rFonts w:eastAsiaTheme="minorHAnsi"/>
      <w:lang w:eastAsia="en-US"/>
    </w:rPr>
  </w:style>
  <w:style w:type="paragraph" w:customStyle="1" w:styleId="B6EABF520AAD4725B15AF809FB305D393">
    <w:name w:val="B6EABF520AAD4725B15AF809FB305D393"/>
    <w:rsid w:val="00E35B24"/>
    <w:rPr>
      <w:rFonts w:eastAsiaTheme="minorHAnsi"/>
      <w:lang w:eastAsia="en-US"/>
    </w:rPr>
  </w:style>
  <w:style w:type="paragraph" w:customStyle="1" w:styleId="1872BF8B48894CD49E4F83089087F9573">
    <w:name w:val="1872BF8B48894CD49E4F83089087F9573"/>
    <w:rsid w:val="00E35B24"/>
    <w:rPr>
      <w:rFonts w:eastAsiaTheme="minorHAnsi"/>
      <w:lang w:eastAsia="en-US"/>
    </w:rPr>
  </w:style>
  <w:style w:type="paragraph" w:customStyle="1" w:styleId="269EDFF59DF740119215A68D4288A80E3">
    <w:name w:val="269EDFF59DF740119215A68D4288A80E3"/>
    <w:rsid w:val="00E35B24"/>
    <w:rPr>
      <w:rFonts w:eastAsiaTheme="minorHAnsi"/>
      <w:lang w:eastAsia="en-US"/>
    </w:rPr>
  </w:style>
  <w:style w:type="paragraph" w:customStyle="1" w:styleId="8203D02FB63449D2A1CADD7808A2958D3">
    <w:name w:val="8203D02FB63449D2A1CADD7808A2958D3"/>
    <w:rsid w:val="00E35B24"/>
    <w:rPr>
      <w:rFonts w:eastAsiaTheme="minorHAnsi"/>
      <w:lang w:eastAsia="en-US"/>
    </w:rPr>
  </w:style>
  <w:style w:type="paragraph" w:customStyle="1" w:styleId="CC061A51B0BD467183D3DB7DE570E3963">
    <w:name w:val="CC061A51B0BD467183D3DB7DE570E3963"/>
    <w:rsid w:val="00E35B24"/>
    <w:rPr>
      <w:rFonts w:eastAsiaTheme="minorHAnsi"/>
      <w:lang w:eastAsia="en-US"/>
    </w:rPr>
  </w:style>
  <w:style w:type="paragraph" w:customStyle="1" w:styleId="84227F3173F44494BBDE6D9B382F12E54">
    <w:name w:val="84227F3173F44494BBDE6D9B382F12E54"/>
    <w:rsid w:val="00E35B24"/>
    <w:rPr>
      <w:rFonts w:eastAsiaTheme="minorHAnsi"/>
      <w:lang w:eastAsia="en-US"/>
    </w:rPr>
  </w:style>
  <w:style w:type="paragraph" w:customStyle="1" w:styleId="A0B67BC46B554DB2AE6833431F5C0DF14">
    <w:name w:val="A0B67BC46B554DB2AE6833431F5C0DF14"/>
    <w:rsid w:val="00E35B24"/>
    <w:rPr>
      <w:rFonts w:eastAsiaTheme="minorHAnsi"/>
      <w:lang w:eastAsia="en-US"/>
    </w:rPr>
  </w:style>
  <w:style w:type="paragraph" w:customStyle="1" w:styleId="B6EABF520AAD4725B15AF809FB305D394">
    <w:name w:val="B6EABF520AAD4725B15AF809FB305D394"/>
    <w:rsid w:val="00E35B24"/>
    <w:rPr>
      <w:rFonts w:eastAsiaTheme="minorHAnsi"/>
      <w:lang w:eastAsia="en-US"/>
    </w:rPr>
  </w:style>
  <w:style w:type="paragraph" w:customStyle="1" w:styleId="1872BF8B48894CD49E4F83089087F9574">
    <w:name w:val="1872BF8B48894CD49E4F83089087F9574"/>
    <w:rsid w:val="00E35B24"/>
    <w:rPr>
      <w:rFonts w:eastAsiaTheme="minorHAnsi"/>
      <w:lang w:eastAsia="en-US"/>
    </w:rPr>
  </w:style>
  <w:style w:type="paragraph" w:customStyle="1" w:styleId="269EDFF59DF740119215A68D4288A80E4">
    <w:name w:val="269EDFF59DF740119215A68D4288A80E4"/>
    <w:rsid w:val="00E35B24"/>
    <w:rPr>
      <w:rFonts w:eastAsiaTheme="minorHAnsi"/>
      <w:lang w:eastAsia="en-US"/>
    </w:rPr>
  </w:style>
  <w:style w:type="paragraph" w:customStyle="1" w:styleId="8203D02FB63449D2A1CADD7808A2958D4">
    <w:name w:val="8203D02FB63449D2A1CADD7808A2958D4"/>
    <w:rsid w:val="00E35B24"/>
    <w:rPr>
      <w:rFonts w:eastAsiaTheme="minorHAnsi"/>
      <w:lang w:eastAsia="en-US"/>
    </w:rPr>
  </w:style>
  <w:style w:type="paragraph" w:customStyle="1" w:styleId="84227F3173F44494BBDE6D9B382F12E55">
    <w:name w:val="84227F3173F44494BBDE6D9B382F12E55"/>
    <w:rsid w:val="00E35B24"/>
    <w:rPr>
      <w:rFonts w:eastAsiaTheme="minorHAnsi"/>
      <w:lang w:eastAsia="en-US"/>
    </w:rPr>
  </w:style>
  <w:style w:type="paragraph" w:customStyle="1" w:styleId="A0B67BC46B554DB2AE6833431F5C0DF15">
    <w:name w:val="A0B67BC46B554DB2AE6833431F5C0DF15"/>
    <w:rsid w:val="00E35B24"/>
    <w:rPr>
      <w:rFonts w:eastAsiaTheme="minorHAnsi"/>
      <w:lang w:eastAsia="en-US"/>
    </w:rPr>
  </w:style>
  <w:style w:type="paragraph" w:customStyle="1" w:styleId="B6EABF520AAD4725B15AF809FB305D395">
    <w:name w:val="B6EABF520AAD4725B15AF809FB305D395"/>
    <w:rsid w:val="00E35B24"/>
    <w:rPr>
      <w:rFonts w:eastAsiaTheme="minorHAnsi"/>
      <w:lang w:eastAsia="en-US"/>
    </w:rPr>
  </w:style>
  <w:style w:type="paragraph" w:customStyle="1" w:styleId="1872BF8B48894CD49E4F83089087F9575">
    <w:name w:val="1872BF8B48894CD49E4F83089087F9575"/>
    <w:rsid w:val="00E35B24"/>
    <w:rPr>
      <w:rFonts w:eastAsiaTheme="minorHAnsi"/>
      <w:lang w:eastAsia="en-US"/>
    </w:rPr>
  </w:style>
  <w:style w:type="paragraph" w:customStyle="1" w:styleId="269EDFF59DF740119215A68D4288A80E5">
    <w:name w:val="269EDFF59DF740119215A68D4288A80E5"/>
    <w:rsid w:val="00E35B24"/>
    <w:rPr>
      <w:rFonts w:eastAsiaTheme="minorHAnsi"/>
      <w:lang w:eastAsia="en-US"/>
    </w:rPr>
  </w:style>
  <w:style w:type="paragraph" w:customStyle="1" w:styleId="84227F3173F44494BBDE6D9B382F12E56">
    <w:name w:val="84227F3173F44494BBDE6D9B382F12E56"/>
    <w:rsid w:val="00E35B24"/>
    <w:rPr>
      <w:rFonts w:eastAsiaTheme="minorHAnsi"/>
      <w:lang w:eastAsia="en-US"/>
    </w:rPr>
  </w:style>
  <w:style w:type="paragraph" w:customStyle="1" w:styleId="A0B67BC46B554DB2AE6833431F5C0DF16">
    <w:name w:val="A0B67BC46B554DB2AE6833431F5C0DF16"/>
    <w:rsid w:val="00E35B24"/>
    <w:rPr>
      <w:rFonts w:eastAsiaTheme="minorHAnsi"/>
      <w:lang w:eastAsia="en-US"/>
    </w:rPr>
  </w:style>
  <w:style w:type="paragraph" w:customStyle="1" w:styleId="B6EABF520AAD4725B15AF809FB305D396">
    <w:name w:val="B6EABF520AAD4725B15AF809FB305D396"/>
    <w:rsid w:val="00E35B24"/>
    <w:rPr>
      <w:rFonts w:eastAsiaTheme="minorHAnsi"/>
      <w:lang w:eastAsia="en-US"/>
    </w:rPr>
  </w:style>
  <w:style w:type="paragraph" w:customStyle="1" w:styleId="269EDFF59DF740119215A68D4288A80E6">
    <w:name w:val="269EDFF59DF740119215A68D4288A80E6"/>
    <w:rsid w:val="00E35B24"/>
    <w:rPr>
      <w:rFonts w:eastAsiaTheme="minorHAnsi"/>
      <w:lang w:eastAsia="en-US"/>
    </w:rPr>
  </w:style>
  <w:style w:type="paragraph" w:customStyle="1" w:styleId="8203D02FB63449D2A1CADD7808A2958D5">
    <w:name w:val="8203D02FB63449D2A1CADD7808A2958D5"/>
    <w:rsid w:val="00E35B24"/>
    <w:rPr>
      <w:rFonts w:eastAsiaTheme="minorHAnsi"/>
      <w:lang w:eastAsia="en-US"/>
    </w:rPr>
  </w:style>
  <w:style w:type="paragraph" w:customStyle="1" w:styleId="84227F3173F44494BBDE6D9B382F12E57">
    <w:name w:val="84227F3173F44494BBDE6D9B382F12E57"/>
    <w:rsid w:val="00E35B24"/>
    <w:rPr>
      <w:rFonts w:eastAsiaTheme="minorHAnsi"/>
      <w:lang w:eastAsia="en-US"/>
    </w:rPr>
  </w:style>
  <w:style w:type="paragraph" w:customStyle="1" w:styleId="A0B67BC46B554DB2AE6833431F5C0DF17">
    <w:name w:val="A0B67BC46B554DB2AE6833431F5C0DF17"/>
    <w:rsid w:val="00E35B24"/>
    <w:rPr>
      <w:rFonts w:eastAsiaTheme="minorHAnsi"/>
      <w:lang w:eastAsia="en-US"/>
    </w:rPr>
  </w:style>
  <w:style w:type="paragraph" w:customStyle="1" w:styleId="B6EABF520AAD4725B15AF809FB305D397">
    <w:name w:val="B6EABF520AAD4725B15AF809FB305D397"/>
    <w:rsid w:val="00E35B24"/>
    <w:rPr>
      <w:rFonts w:eastAsiaTheme="minorHAnsi"/>
      <w:lang w:eastAsia="en-US"/>
    </w:rPr>
  </w:style>
  <w:style w:type="paragraph" w:customStyle="1" w:styleId="1872BF8B48894CD49E4F83089087F9576">
    <w:name w:val="1872BF8B48894CD49E4F83089087F9576"/>
    <w:rsid w:val="00E35B24"/>
    <w:rPr>
      <w:rFonts w:eastAsiaTheme="minorHAnsi"/>
      <w:lang w:eastAsia="en-US"/>
    </w:rPr>
  </w:style>
  <w:style w:type="paragraph" w:customStyle="1" w:styleId="269EDFF59DF740119215A68D4288A80E7">
    <w:name w:val="269EDFF59DF740119215A68D4288A80E7"/>
    <w:rsid w:val="00E35B24"/>
    <w:rPr>
      <w:rFonts w:eastAsiaTheme="minorHAnsi"/>
      <w:lang w:eastAsia="en-US"/>
    </w:rPr>
  </w:style>
  <w:style w:type="paragraph" w:customStyle="1" w:styleId="37713054305D4BBC8409EEC63DF069C1">
    <w:name w:val="37713054305D4BBC8409EEC63DF069C1"/>
    <w:rsid w:val="003B0DFD"/>
  </w:style>
  <w:style w:type="paragraph" w:customStyle="1" w:styleId="8203D02FB63449D2A1CADD7808A2958D6">
    <w:name w:val="8203D02FB63449D2A1CADD7808A2958D6"/>
    <w:rsid w:val="00B1155D"/>
    <w:rPr>
      <w:rFonts w:eastAsiaTheme="minorHAnsi"/>
      <w:lang w:eastAsia="en-US"/>
    </w:rPr>
  </w:style>
  <w:style w:type="paragraph" w:customStyle="1" w:styleId="A7BC3A068B244C02B5AAA529E10753B1">
    <w:name w:val="A7BC3A068B244C02B5AAA529E10753B1"/>
    <w:rsid w:val="00B1155D"/>
    <w:rPr>
      <w:rFonts w:eastAsiaTheme="minorHAnsi"/>
      <w:lang w:eastAsia="en-US"/>
    </w:rPr>
  </w:style>
  <w:style w:type="paragraph" w:customStyle="1" w:styleId="84227F3173F44494BBDE6D9B382F12E58">
    <w:name w:val="84227F3173F44494BBDE6D9B382F12E58"/>
    <w:rsid w:val="00B1155D"/>
    <w:rPr>
      <w:rFonts w:eastAsiaTheme="minorHAnsi"/>
      <w:lang w:eastAsia="en-US"/>
    </w:rPr>
  </w:style>
  <w:style w:type="paragraph" w:customStyle="1" w:styleId="37713054305D4BBC8409EEC63DF069C11">
    <w:name w:val="37713054305D4BBC8409EEC63DF069C11"/>
    <w:rsid w:val="00B1155D"/>
    <w:rPr>
      <w:rFonts w:eastAsiaTheme="minorHAnsi"/>
      <w:lang w:eastAsia="en-US"/>
    </w:rPr>
  </w:style>
  <w:style w:type="paragraph" w:customStyle="1" w:styleId="A0B67BC46B554DB2AE6833431F5C0DF18">
    <w:name w:val="A0B67BC46B554DB2AE6833431F5C0DF18"/>
    <w:rsid w:val="00B1155D"/>
    <w:rPr>
      <w:rFonts w:eastAsiaTheme="minorHAnsi"/>
      <w:lang w:eastAsia="en-US"/>
    </w:rPr>
  </w:style>
  <w:style w:type="paragraph" w:customStyle="1" w:styleId="B6EABF520AAD4725B15AF809FB305D398">
    <w:name w:val="B6EABF520AAD4725B15AF809FB305D398"/>
    <w:rsid w:val="00B1155D"/>
    <w:rPr>
      <w:rFonts w:eastAsiaTheme="minorHAnsi"/>
      <w:lang w:eastAsia="en-US"/>
    </w:rPr>
  </w:style>
  <w:style w:type="paragraph" w:customStyle="1" w:styleId="1872BF8B48894CD49E4F83089087F9577">
    <w:name w:val="1872BF8B48894CD49E4F83089087F9577"/>
    <w:rsid w:val="00B1155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la Ribeiro</dc:creator>
  <cp:keywords/>
  <dc:description/>
  <cp:lastModifiedBy>Rafaella Ribeiro</cp:lastModifiedBy>
  <cp:revision>2</cp:revision>
  <dcterms:created xsi:type="dcterms:W3CDTF">2019-04-13T15:05:00Z</dcterms:created>
  <dcterms:modified xsi:type="dcterms:W3CDTF">2019-04-13T15:05:00Z</dcterms:modified>
</cp:coreProperties>
</file>